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4188D30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93696C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8E3646">
        <w:rPr>
          <w:rFonts w:ascii="Arial Narrow" w:hAnsi="Arial Narrow"/>
          <w:b/>
          <w:bCs/>
          <w:sz w:val="24"/>
          <w:szCs w:val="24"/>
        </w:rPr>
        <w:t>Propagačné predmety s potlačou 3</w:t>
      </w:r>
      <w:r w:rsidR="006C3628" w:rsidRPr="0093696C">
        <w:rPr>
          <w:rFonts w:ascii="Arial Narrow" w:hAnsi="Arial Narrow"/>
          <w:b/>
          <w:bCs/>
          <w:sz w:val="24"/>
          <w:szCs w:val="24"/>
        </w:rPr>
        <w:t>/22</w:t>
      </w:r>
      <w:r w:rsidRPr="0093696C">
        <w:rPr>
          <w:rFonts w:ascii="Arial Narrow" w:hAnsi="Arial Narrow" w:cs="Times New Roman"/>
          <w:b/>
          <w:bCs/>
          <w:sz w:val="24"/>
          <w:szCs w:val="24"/>
        </w:rPr>
        <w:t>“</w:t>
      </w:r>
      <w:r w:rsidRPr="0093696C"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884201" w:rsidRPr="0093696C">
        <w:rPr>
          <w:rFonts w:ascii="Arial Narrow" w:hAnsi="Arial Narrow"/>
          <w:b/>
          <w:sz w:val="24"/>
          <w:szCs w:val="24"/>
        </w:rPr>
        <w:t xml:space="preserve">(ID zákazky </w:t>
      </w:r>
      <w:r w:rsidR="008E3646">
        <w:rPr>
          <w:rFonts w:ascii="Arial Narrow" w:hAnsi="Arial Narrow"/>
          <w:b/>
          <w:color w:val="333333"/>
          <w:sz w:val="24"/>
          <w:szCs w:val="24"/>
          <w:shd w:val="clear" w:color="auto" w:fill="FFFFFF"/>
        </w:rPr>
        <w:t>30697</w:t>
      </w:r>
      <w:r w:rsidR="00884201" w:rsidRPr="0093696C">
        <w:rPr>
          <w:rFonts w:ascii="Arial Narrow" w:hAnsi="Arial Narrow"/>
          <w:b/>
          <w:sz w:val="24"/>
          <w:szCs w:val="24"/>
        </w:rPr>
        <w:t xml:space="preserve">) </w:t>
      </w:r>
      <w:r w:rsidRPr="0093696C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93696C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93696C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Pr="0093696C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93696C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93696C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93696C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  <w:bookmarkStart w:id="0" w:name="_GoBack"/>
      <w:bookmarkEnd w:id="0"/>
    </w:p>
    <w:sectPr w:rsidR="00E57D06" w:rsidRPr="0093696C" w:rsidSect="00D14B9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0CE894" w14:textId="77777777" w:rsidR="00187036" w:rsidRDefault="00187036" w:rsidP="00317080">
      <w:r>
        <w:separator/>
      </w:r>
    </w:p>
  </w:endnote>
  <w:endnote w:type="continuationSeparator" w:id="0">
    <w:p w14:paraId="614C64A0" w14:textId="77777777" w:rsidR="00187036" w:rsidRDefault="00187036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124A4" w14:textId="0485FCD2" w:rsidR="008E3646" w:rsidRPr="008E3646" w:rsidRDefault="008E3646">
    <w:pPr>
      <w:pStyle w:val="Pta"/>
      <w:rPr>
        <w:sz w:val="16"/>
      </w:rPr>
    </w:pPr>
    <w:r w:rsidRPr="008E3646">
      <w:rPr>
        <w:rFonts w:ascii="Arial Narrow" w:hAnsi="Arial Narrow"/>
        <w:bCs/>
        <w:szCs w:val="24"/>
      </w:rPr>
      <w:t>Propagačné predmety s potlačou 3/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2B2D5C" w14:textId="77777777" w:rsidR="00187036" w:rsidRDefault="00187036" w:rsidP="00317080">
      <w:r>
        <w:separator/>
      </w:r>
    </w:p>
  </w:footnote>
  <w:footnote w:type="continuationSeparator" w:id="0">
    <w:p w14:paraId="53BC7788" w14:textId="77777777" w:rsidR="00187036" w:rsidRDefault="00187036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8E3646" w:rsidRDefault="00317080" w:rsidP="00317080">
    <w:pPr>
      <w:jc w:val="right"/>
      <w:rPr>
        <w:rFonts w:ascii="Arial Narrow" w:hAnsi="Arial Narrow" w:cs="Times New Roman"/>
        <w:bCs/>
        <w:smallCaps/>
        <w:sz w:val="16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87036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415391"/>
    <w:rsid w:val="0043436F"/>
    <w:rsid w:val="0051494B"/>
    <w:rsid w:val="005476CE"/>
    <w:rsid w:val="00596FCF"/>
    <w:rsid w:val="005C73B9"/>
    <w:rsid w:val="005D22AE"/>
    <w:rsid w:val="0066655E"/>
    <w:rsid w:val="00691536"/>
    <w:rsid w:val="006C3628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3646"/>
    <w:rsid w:val="0093696C"/>
    <w:rsid w:val="009442A8"/>
    <w:rsid w:val="00A0328E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iroslava Mihaldová</cp:lastModifiedBy>
  <cp:revision>3</cp:revision>
  <dcterms:created xsi:type="dcterms:W3CDTF">2022-08-31T09:59:00Z</dcterms:created>
  <dcterms:modified xsi:type="dcterms:W3CDTF">2022-08-31T10:02:00Z</dcterms:modified>
</cp:coreProperties>
</file>